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767E1" w14:textId="2C7E27FC" w:rsidR="006C5D2D" w:rsidRDefault="004573D9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3D54F6D3" wp14:editId="4C063153">
            <wp:simplePos x="0" y="0"/>
            <wp:positionH relativeFrom="column">
              <wp:posOffset>45720</wp:posOffset>
            </wp:positionH>
            <wp:positionV relativeFrom="paragraph">
              <wp:posOffset>-233045</wp:posOffset>
            </wp:positionV>
            <wp:extent cx="1238250" cy="562841"/>
            <wp:effectExtent l="0" t="0" r="0" b="8890"/>
            <wp:wrapNone/>
            <wp:docPr id="15" name="Picture 15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1506447D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198156"/>
      <w:bookmarkEnd w:id="0"/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713A9ED1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2B35C3">
        <w:rPr>
          <w:rFonts w:ascii="Franklin Gothic Demi" w:eastAsia="Franklin Gothic Demi" w:hAnsi="Franklin Gothic Demi" w:cs="Franklin Gothic Demi"/>
          <w:sz w:val="60"/>
          <w:szCs w:val="60"/>
        </w:rPr>
        <w:t>Q1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511169">
        <w:rPr>
          <w:rFonts w:ascii="Franklin Gothic Demi" w:eastAsia="Franklin Gothic Demi" w:hAnsi="Franklin Gothic Demi" w:cs="Franklin Gothic Demi"/>
          <w:sz w:val="60"/>
          <w:szCs w:val="60"/>
        </w:rPr>
        <w:t xml:space="preserve">Professional 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>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61D4932E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28CEF1D9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573D9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F57088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292B1A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292B1A" w:rsidRPr="00292B1A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1C208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0A284A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C6150A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5A49E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98D55C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2424D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B1AF8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AE7D7A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66B6C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3209D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571707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EB6CC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F0793C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87D8E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7A4DF3E2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616A0D">
        <w:rPr>
          <w:rFonts w:ascii="Franklin Gothic Demi" w:hAnsi="Franklin Gothic Demi"/>
          <w:sz w:val="16"/>
          <w:szCs w:val="16"/>
        </w:rPr>
        <w:t>5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2B35C3">
        <w:rPr>
          <w:rFonts w:ascii="Franklin Gothic Demi" w:hAnsi="Franklin Gothic Demi"/>
          <w:sz w:val="16"/>
          <w:szCs w:val="16"/>
        </w:rPr>
        <w:t>1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A068B3">
        <w:rPr>
          <w:rFonts w:ascii="Franklin Gothic Demi" w:hAnsi="Franklin Gothic Demi"/>
          <w:sz w:val="16"/>
          <w:szCs w:val="16"/>
        </w:rPr>
        <w:t xml:space="preserve">Professional </w:t>
      </w:r>
    </w:p>
    <w:p w14:paraId="5061CBD5" w14:textId="72A725C1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511169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9</w:t>
      </w:r>
      <w:r w:rsidR="00F5708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5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 </w:t>
      </w:r>
    </w:p>
    <w:p w14:paraId="327B24B0" w14:textId="77777777" w:rsidR="004573D9" w:rsidRDefault="004573D9" w:rsidP="004573D9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</w:p>
    <w:p w14:paraId="05438FE7" w14:textId="0BF433FD" w:rsidR="004573D9" w:rsidRDefault="004573D9" w:rsidP="004573D9">
      <w:pPr>
        <w:pStyle w:val="BodyText"/>
        <w:spacing w:line="172" w:lineRule="exact"/>
        <w:ind w:left="0"/>
        <w:rPr>
          <w:noProof/>
          <w:color w:val="C00000"/>
        </w:rPr>
      </w:pPr>
      <w:r>
        <w:rPr>
          <w:noProof/>
          <w:color w:val="C00000"/>
        </w:rPr>
        <w:t>*Additional f</w:t>
      </w:r>
      <w:r w:rsidRPr="0073726E">
        <w:rPr>
          <w:noProof/>
          <w:color w:val="C00000"/>
        </w:rPr>
        <w:t xml:space="preserve">ee: $75 for Registered Professional Network (RPN) credentials and wallet card.   </w:t>
      </w:r>
    </w:p>
    <w:bookmarkEnd w:id="1"/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3E90E1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956FBE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85F7D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196AEF34" w:rsidR="00024A0C" w:rsidRDefault="00956FB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511169">
        <w:rPr>
          <w:rFonts w:ascii="Franklin Gothic Book" w:hAnsi="Franklin Gothic Book" w:cs="FranklinGothicBook"/>
          <w:color w:val="000000"/>
          <w:sz w:val="16"/>
          <w:szCs w:val="16"/>
        </w:rPr>
        <w:t>Sept. 11-15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3BE84BE2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re eligible to attend the API Q1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3359DC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1789DB5E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6388126" w14:textId="34CAC6AC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7AA10FD" w14:textId="77777777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B1858B9" w14:textId="2010A892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A1FAA27" w14:textId="77777777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057DD2B" w14:textId="77777777" w:rsidR="004573D9" w:rsidRDefault="004573D9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93B3B1F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D56E60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AD120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A43884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4ABE389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4573D9" w:rsidRPr="004573D9">
        <w:t xml:space="preserve"> </w:t>
      </w:r>
      <w:r w:rsidR="004573D9">
        <w:t xml:space="preserve">CVD: </w:t>
      </w:r>
      <w:sdt>
        <w:sdtPr>
          <w:id w:val="-1830752741"/>
          <w:placeholder>
            <w:docPart w:val="49BDB7E5D2994925847DEDF6B31A8EC7"/>
          </w:placeholder>
          <w:showingPlcHdr/>
          <w:text/>
        </w:sdtPr>
        <w:sdtContent>
          <w:r w:rsidR="004573D9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4B48D577" w14:textId="28BDB8EE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6BF9EA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4573D9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39A33459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573D9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BB39E3C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573D9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7D5DC4EF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4573D9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4573D9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4573D9"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4573D9"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4573D9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1D04D7B5" w14:textId="77777777" w:rsidR="004573D9" w:rsidRDefault="004573D9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1158F6E8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F16FC7" w14:textId="77777777" w:rsidR="00956FBE" w:rsidRDefault="00956FBE" w:rsidP="008F7DBA">
      <w:r>
        <w:separator/>
      </w:r>
    </w:p>
  </w:endnote>
  <w:endnote w:type="continuationSeparator" w:id="0">
    <w:p w14:paraId="14F7AE14" w14:textId="77777777" w:rsidR="00956FBE" w:rsidRDefault="00956FB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29C76634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034540" cy="144780"/>
              <wp:effectExtent l="0" t="0" r="3810" b="7620"/>
              <wp:wrapTight wrapText="bothSides">
                <wp:wrapPolygon edited="0">
                  <wp:start x="0" y="0"/>
                  <wp:lineTo x="0" y="19895"/>
                  <wp:lineTo x="21438" y="19895"/>
                  <wp:lineTo x="21438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4540" cy="144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2B0D9D75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4573D9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60.2pt;height:11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" filled="f" stroked="f">
              <v:textbox inset="0,0,0,0">
                <w:txbxContent>
                  <w:p w14:paraId="191DA22F" w14:textId="2B0D9D75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4573D9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377885" w14:textId="77777777" w:rsidR="00956FBE" w:rsidRDefault="00956FBE" w:rsidP="008F7DBA">
      <w:r>
        <w:separator/>
      </w:r>
    </w:p>
  </w:footnote>
  <w:footnote w:type="continuationSeparator" w:id="0">
    <w:p w14:paraId="71CBF585" w14:textId="77777777" w:rsidR="00956FBE" w:rsidRDefault="00956FB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DCFURyEKuL+HFbgvm4XFtJFZb36YWKNpnleE9xeEVN/vt+q2zF1niFU0cO23MAxqOy43VTlkoWLeoqrIfYSd9g==" w:salt="FHtzXTPlQVmNrtiAVLLCz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55657"/>
    <w:rsid w:val="002719E4"/>
    <w:rsid w:val="0027314F"/>
    <w:rsid w:val="00281223"/>
    <w:rsid w:val="00292B1A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573D9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8279E"/>
    <w:rsid w:val="00887B0D"/>
    <w:rsid w:val="008E43AD"/>
    <w:rsid w:val="008F5E5D"/>
    <w:rsid w:val="008F7DBA"/>
    <w:rsid w:val="0090767A"/>
    <w:rsid w:val="009139E8"/>
    <w:rsid w:val="00915797"/>
    <w:rsid w:val="00956FBE"/>
    <w:rsid w:val="009B0A30"/>
    <w:rsid w:val="009F0AB8"/>
    <w:rsid w:val="009F4F47"/>
    <w:rsid w:val="009F7DCD"/>
    <w:rsid w:val="00A068B3"/>
    <w:rsid w:val="00A10835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C47565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9BDB7E5D2994925847DEDF6B31A8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43716-5EE4-41C7-B792-74ABB81E12CA}"/>
      </w:docPartPr>
      <w:docPartBody>
        <w:p w:rsidR="00000000" w:rsidRDefault="00FD7694" w:rsidP="00FD7694">
          <w:pPr>
            <w:pStyle w:val="49BDB7E5D2994925847DEDF6B31A8EC7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7734B"/>
    <w:rsid w:val="000D238C"/>
    <w:rsid w:val="0010313D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54DAC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A753FF"/>
    <w:rsid w:val="00A976D3"/>
    <w:rsid w:val="00BD6F3A"/>
    <w:rsid w:val="00C46B9C"/>
    <w:rsid w:val="00C74067"/>
    <w:rsid w:val="00C867E2"/>
    <w:rsid w:val="00C87658"/>
    <w:rsid w:val="00D01F7C"/>
    <w:rsid w:val="00D56DFF"/>
    <w:rsid w:val="00E8333E"/>
    <w:rsid w:val="00F563CD"/>
    <w:rsid w:val="00F745C7"/>
    <w:rsid w:val="00FC366E"/>
    <w:rsid w:val="00FC5680"/>
    <w:rsid w:val="00FD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9BDB7E5D2994925847DEDF6B31A8EC7">
    <w:name w:val="49BDB7E5D2994925847DEDF6B31A8EC7"/>
    <w:rsid w:val="00FD76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F8DCF-E8A1-4306-A068-216C4DFBD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6</cp:revision>
  <dcterms:created xsi:type="dcterms:W3CDTF">2016-07-15T13:40:00Z</dcterms:created>
  <dcterms:modified xsi:type="dcterms:W3CDTF">2017-06-2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